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Systems Engineer position at your esteemed organization in Japan Tokyo. As a dedicated and experienced professional in the field of systems engineering, I am eager to contribute my technical expertise, problem-solving acumen, and passion for innovation to support your company’s mission of delivering cutting-edge solutions in one of the world’s most dynamic technological hubs. With a strong background in designing, implementing, and maintaining complex systems, I am confident that my skills align perfectly with the requirements of this role. My goal is to bring value to your team while immersing myself in the unique challenges and opportunities that come with working in Japan Tokyo.</w:t>
      </w:r>
    </w:p>
    <w:p>
      <w:pPr>
        <w:pStyle w:val="BodyText"/>
      </w:pPr>
      <w:r>
        <w:t xml:space="preserve">Over the past several years, I have cultivated a robust career as a Systems Engineer, focusing on areas such as network architecture, cloud infrastructure, automation, and system optimization. My work has spanned industries including finance, healthcare, and technology, where I have consistently demonstrated the ability to bridge technical complexities with business objectives. For instance, in my previous role at [Previous Company Name], I led the design and deployment of a hybrid cloud environment that reduced operational costs by 30% while enhancing system reliability. This experience not only honed my technical capabilities but also deepened my understanding of how systems engineering can drive efficiency, scalability, and innovation.</w:t>
      </w:r>
    </w:p>
    <w:p>
      <w:pPr>
        <w:pStyle w:val="BodyText"/>
      </w:pPr>
      <w:r>
        <w:t xml:space="preserve">What excites me most about this opportunity in Japan Tokyo is the chance to work within a culture that values precision, collaboration, and continuous improvement—principles that resonate deeply with my professional philosophy. Japan is renowned for its advanced technological landscape, and I am particularly drawn to the innovative spirit of Tokyo’s tech community. The city’s commitment to integrating cutting-edge solutions into everyday life has inspired me to further develop my skills in areas such as AI-driven systems, IoT, and sustainable infrastructure. I believe that my technical background, combined with a genuine curiosity for Japanese technological trends, positions me to make meaningful contributions to your organization.</w:t>
      </w:r>
    </w:p>
    <w:p>
      <w:pPr>
        <w:pStyle w:val="BodyText"/>
      </w:pPr>
      <w:r>
        <w:t xml:space="preserve">One of the key strengths I bring as a Systems Engineer is my ability to approach problems with both analytical rigor and creative thinking. In Tokyo, where the demand for seamless digital ecosystems is ever-growing, this skill is critical. Whether it’s optimizing system performance, ensuring cybersecurity compliance, or collaborating with cross-functional teams to implement scalable solutions, I thrive in environments that require adaptability and a proactive mindset. My experience with tools such as [list relevant tools: e.g., Kubernetes, AWS, Ansible] has equipped me to handle complex systems with confidence. Additionally, my proficiency in [mention any relevant languages or certifications: e.g., Python, Japanese language skills] allows me to communicate effectively in both technical and non-technical settings—a quality I believe is essential for success in Japan Tokyo’s collaborative work culture.</w:t>
      </w:r>
    </w:p>
    <w:p>
      <w:pPr>
        <w:pStyle w:val="BodyText"/>
      </w:pPr>
      <w:r>
        <w:t xml:space="preserve">Working in Japan has always been a professional aspiration of mine. The country’s emphasis on precision, efficiency, and respect for teamwork aligns with my own values. I have studied the unique challenges faced by Japanese organizations, such as balancing innovation with tradition and maintaining high standards of quality in all operations. I am particularly interested in how systems engineers in Tokyo navigate these challenges to create solutions that are both technically advanced and culturally resonant. For example, I have followed the work of companies like [mention a relevant Japanese company or project], which exemplify the integration of technology with societal needs—a vision I hope to contribute to.</w:t>
      </w:r>
    </w:p>
    <w:p>
      <w:pPr>
        <w:pStyle w:val="BodyText"/>
      </w:pPr>
      <w:r>
        <w:t xml:space="preserve">Furthermore, my ability to adapt to diverse environments and learn from new experiences makes me well-suited for a role in Japan Tokyo. I am committed to understanding the local market, regulatory requirements, and business practices that shape the tech industry here. This includes staying informed about trends such as Japan’s push for digital transformation (DX) and its focus on smart cities, which are areas where systems engineers play a pivotal role. I am eager to leverage my expertise in these domains while also gaining insights from the innovative approaches employed by Japanese professionals.</w:t>
      </w:r>
    </w:p>
    <w:p>
      <w:pPr>
        <w:pStyle w:val="BodyText"/>
      </w:pPr>
      <w:r>
        <w:t xml:space="preserve">Finally, I am deeply motivated by the opportunity to work with a team that values excellence and fosters growth. In Japan Tokyo, where the pace of technological advancement is relentless, collaboration and mutual respect are essential. I am confident that my dedication to continuous learning, attention to detail, and ability to work effectively in multicultural teams will enable me to thrive in this environment. I am excited about the possibility of contributing to your organization’s success while growing as a professional in one of the world’s most exciting tech market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joining your team in Japan Tokyo and contributing to the continued succes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Japan Tokyo</dc:title>
  <dc:creator/>
  <dc:language>en</dc:language>
  <cp:keywords/>
  <dcterms:created xsi:type="dcterms:W3CDTF">2025-12-11T07:48:30Z</dcterms:created>
  <dcterms:modified xsi:type="dcterms:W3CDTF">2025-12-11T07:48:30Z</dcterms:modified>
</cp:coreProperties>
</file>

<file path=docProps/custom.xml><?xml version="1.0" encoding="utf-8"?>
<Properties xmlns="http://schemas.openxmlformats.org/officeDocument/2006/custom-properties" xmlns:vt="http://schemas.openxmlformats.org/officeDocument/2006/docPropsVTypes"/>
</file>